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814368822"/>
      <w:bookmarkStart w:id="18" w:name="_Toc1218260835"/>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xml:space="preserve">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w:t>
      </w:r>
      <w:bookmarkStart w:id="62" w:name="_GoBack"/>
      <w:bookmarkEnd w:id="62"/>
      <w:r>
        <w:rPr>
          <w:rFonts w:hint="default"/>
          <w:b w:val="0"/>
          <w:bCs w:val="0"/>
          <w:lang w:val="en"/>
        </w:rPr>
        <w:t xml:space="preserve">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event listener and it will send the selected repository name to the server once it is changed to get more information about the selected repository from the server</w:t>
      </w:r>
      <w:r>
        <w:rPr>
          <w:rFonts w:hint="default"/>
          <w:b w:val="0"/>
          <w:bCs w:val="0"/>
          <w:lang w:val="en-US"/>
        </w:rPr>
        <w:t xml:space="preserve"> which we will demonstrate later in this section. </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the server represent the requested target repository’s name to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use algorithms to demonstrate </w:t>
      </w:r>
      <w:r>
        <w:rPr>
          <w:rFonts w:hint="default"/>
          <w:lang w:val="en-US"/>
        </w:rPr>
        <w:t>our</w:t>
      </w:r>
      <w:r>
        <w:rPr>
          <w:rFonts w:hint="default"/>
          <w:lang w:val="en"/>
        </w:rPr>
        <w:t xml:space="preserve"> </w:t>
      </w:r>
      <w:r>
        <w:rPr>
          <w:rFonts w:hint="default"/>
          <w:lang w:val="en-US"/>
        </w:rPr>
        <w:t>integrated</w:t>
      </w:r>
      <w:r>
        <w:rPr>
          <w:rFonts w:hint="default"/>
          <w:lang w:val="en"/>
        </w:rPr>
        <w:t xml:space="preserve"> image processing </w:t>
      </w:r>
      <w:r>
        <w:rPr>
          <w:rFonts w:hint="default"/>
          <w:lang w:val="en-US"/>
        </w:rPr>
        <w:t xml:space="preserve">module </w:t>
      </w:r>
      <w:r>
        <w:rPr>
          <w:rFonts w:hint="default"/>
          <w:lang w:val="en"/>
        </w:rPr>
        <w:t>instead of editing image files manually</w:t>
      </w:r>
      <w:r>
        <w:rPr>
          <w:rFonts w:hint="default"/>
          <w:lang w:val="en-US"/>
        </w:rPr>
        <w:t xml:space="preserve"> with other applications</w:t>
      </w:r>
      <w:r>
        <w:rPr>
          <w:rFonts w:hint="default"/>
          <w:lang w:val="en"/>
        </w:rPr>
        <w:t xml:space="preserve">.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is purpose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 xml:space="preserve">user to be able to uniquely edit any images. </w:t>
      </w:r>
      <w:r>
        <w:rPr>
          <w:rFonts w:hint="default"/>
          <w:b w:val="0"/>
          <w:bCs w:val="0"/>
          <w:lang w:val="en-US"/>
        </w:rPr>
        <w:t>*******&lt;DONE UNTIL HERE&gt;******</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handling 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600"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
        </w:rPr>
      </w:pPr>
      <w:r>
        <w:rPr>
          <w:lang w:val="en-US"/>
        </w:rPr>
        <w:t xml:space="preserve">All frames are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Here is a code snippet as an example of this approach.</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1925526470"/>
      <w:bookmarkStart w:id="55" w:name="_Toc2011435251"/>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3847B48"/>
    <w:rsid w:val="05947210"/>
    <w:rsid w:val="07A95BB8"/>
    <w:rsid w:val="07CB6C7E"/>
    <w:rsid w:val="08371A98"/>
    <w:rsid w:val="083F5151"/>
    <w:rsid w:val="0A1536DE"/>
    <w:rsid w:val="0A19151A"/>
    <w:rsid w:val="0AB33A3D"/>
    <w:rsid w:val="0ACF38F0"/>
    <w:rsid w:val="0BEC36F2"/>
    <w:rsid w:val="0C845F14"/>
    <w:rsid w:val="0F52750C"/>
    <w:rsid w:val="0F5845D8"/>
    <w:rsid w:val="0FFD0657"/>
    <w:rsid w:val="12DF2849"/>
    <w:rsid w:val="14D86334"/>
    <w:rsid w:val="15E369C4"/>
    <w:rsid w:val="15FDBFA1"/>
    <w:rsid w:val="179F164D"/>
    <w:rsid w:val="187E05F9"/>
    <w:rsid w:val="18EE6CF5"/>
    <w:rsid w:val="193B062A"/>
    <w:rsid w:val="1989537C"/>
    <w:rsid w:val="199038BD"/>
    <w:rsid w:val="19DC7914"/>
    <w:rsid w:val="19FF90A9"/>
    <w:rsid w:val="1B5B35E1"/>
    <w:rsid w:val="1BA13A7E"/>
    <w:rsid w:val="1CCF2F05"/>
    <w:rsid w:val="1CFD75EE"/>
    <w:rsid w:val="1D2DB0D1"/>
    <w:rsid w:val="1DF57D44"/>
    <w:rsid w:val="1E3A2178"/>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AF2B9C"/>
    <w:rsid w:val="29301FB8"/>
    <w:rsid w:val="29480326"/>
    <w:rsid w:val="2998189F"/>
    <w:rsid w:val="2ACFB221"/>
    <w:rsid w:val="2AF822DB"/>
    <w:rsid w:val="2BAD7ECA"/>
    <w:rsid w:val="2BEB0506"/>
    <w:rsid w:val="2D3C1325"/>
    <w:rsid w:val="2DFF9D07"/>
    <w:rsid w:val="2EAB2105"/>
    <w:rsid w:val="2ED95566"/>
    <w:rsid w:val="2EEFCA1E"/>
    <w:rsid w:val="2EF7F3A3"/>
    <w:rsid w:val="30C5688F"/>
    <w:rsid w:val="33532368"/>
    <w:rsid w:val="33576B03"/>
    <w:rsid w:val="34FF85A6"/>
    <w:rsid w:val="35787ACD"/>
    <w:rsid w:val="367FE1DE"/>
    <w:rsid w:val="36CB1B21"/>
    <w:rsid w:val="376A4E20"/>
    <w:rsid w:val="37D73F2D"/>
    <w:rsid w:val="38DE555D"/>
    <w:rsid w:val="396F09AD"/>
    <w:rsid w:val="39F42CEE"/>
    <w:rsid w:val="3A4C5DAB"/>
    <w:rsid w:val="3AB144E6"/>
    <w:rsid w:val="3B7AED84"/>
    <w:rsid w:val="3BD5B510"/>
    <w:rsid w:val="3CD2CE46"/>
    <w:rsid w:val="3CDBC9CF"/>
    <w:rsid w:val="3D743781"/>
    <w:rsid w:val="3DFF4A14"/>
    <w:rsid w:val="3E5E846A"/>
    <w:rsid w:val="3E714913"/>
    <w:rsid w:val="3EFFB209"/>
    <w:rsid w:val="3F0E1C37"/>
    <w:rsid w:val="3FA778B9"/>
    <w:rsid w:val="3FB3A37D"/>
    <w:rsid w:val="3FD96EFE"/>
    <w:rsid w:val="3FFAF69E"/>
    <w:rsid w:val="3FFDC658"/>
    <w:rsid w:val="408B3F52"/>
    <w:rsid w:val="42505E09"/>
    <w:rsid w:val="433BEBAF"/>
    <w:rsid w:val="441E4E52"/>
    <w:rsid w:val="44A67ACB"/>
    <w:rsid w:val="44EE006F"/>
    <w:rsid w:val="457F6469"/>
    <w:rsid w:val="466134C3"/>
    <w:rsid w:val="4746567F"/>
    <w:rsid w:val="47E85B12"/>
    <w:rsid w:val="4854153F"/>
    <w:rsid w:val="49315217"/>
    <w:rsid w:val="499626CE"/>
    <w:rsid w:val="4A154E50"/>
    <w:rsid w:val="4AD47D1F"/>
    <w:rsid w:val="4C1F50DA"/>
    <w:rsid w:val="4D647866"/>
    <w:rsid w:val="4E1E32D0"/>
    <w:rsid w:val="4E33780F"/>
    <w:rsid w:val="4EFF408D"/>
    <w:rsid w:val="4F9505C3"/>
    <w:rsid w:val="4FAD2902"/>
    <w:rsid w:val="5200506D"/>
    <w:rsid w:val="522C360C"/>
    <w:rsid w:val="5447551B"/>
    <w:rsid w:val="547E0D7D"/>
    <w:rsid w:val="54DE66A6"/>
    <w:rsid w:val="55D4EBBE"/>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B1F6D6"/>
    <w:rsid w:val="5D7BDB5A"/>
    <w:rsid w:val="5DEB168D"/>
    <w:rsid w:val="5DFF3C68"/>
    <w:rsid w:val="5E0916B6"/>
    <w:rsid w:val="5E091D61"/>
    <w:rsid w:val="5E5FF2D9"/>
    <w:rsid w:val="5E76FF35"/>
    <w:rsid w:val="5F4F72ED"/>
    <w:rsid w:val="5F7D10F2"/>
    <w:rsid w:val="5F7F06F5"/>
    <w:rsid w:val="5F7FD892"/>
    <w:rsid w:val="5F8A34B2"/>
    <w:rsid w:val="5FA720F5"/>
    <w:rsid w:val="5FDF81F1"/>
    <w:rsid w:val="5FFD5D17"/>
    <w:rsid w:val="63101F08"/>
    <w:rsid w:val="63F21B2C"/>
    <w:rsid w:val="641936C7"/>
    <w:rsid w:val="659A5D10"/>
    <w:rsid w:val="65A675BC"/>
    <w:rsid w:val="65E7D94B"/>
    <w:rsid w:val="666D69A8"/>
    <w:rsid w:val="66ADA676"/>
    <w:rsid w:val="66F7C508"/>
    <w:rsid w:val="6789AA85"/>
    <w:rsid w:val="67978CFC"/>
    <w:rsid w:val="67DED38A"/>
    <w:rsid w:val="6966232D"/>
    <w:rsid w:val="6A77914B"/>
    <w:rsid w:val="6AA80336"/>
    <w:rsid w:val="6B4B6A07"/>
    <w:rsid w:val="6BEFDF5C"/>
    <w:rsid w:val="6C552D4E"/>
    <w:rsid w:val="6C5B4E8C"/>
    <w:rsid w:val="6CEDB519"/>
    <w:rsid w:val="6D6C0DE0"/>
    <w:rsid w:val="6DFAF5EF"/>
    <w:rsid w:val="6E4A6DA5"/>
    <w:rsid w:val="6E576AC2"/>
    <w:rsid w:val="6E6D76FF"/>
    <w:rsid w:val="6EEF3147"/>
    <w:rsid w:val="6EFD6AF6"/>
    <w:rsid w:val="6FAE71E4"/>
    <w:rsid w:val="6FBEBEC6"/>
    <w:rsid w:val="6FDFC450"/>
    <w:rsid w:val="6FE55019"/>
    <w:rsid w:val="6FEB3D73"/>
    <w:rsid w:val="6FEF2B02"/>
    <w:rsid w:val="6FF7CCC3"/>
    <w:rsid w:val="6FFD6642"/>
    <w:rsid w:val="6FFF0802"/>
    <w:rsid w:val="70AF9A06"/>
    <w:rsid w:val="717EFBC1"/>
    <w:rsid w:val="72373DE2"/>
    <w:rsid w:val="73BEB757"/>
    <w:rsid w:val="73BF99FE"/>
    <w:rsid w:val="73EEEBC2"/>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D91BC1"/>
    <w:rsid w:val="7D0F7C66"/>
    <w:rsid w:val="7D8F5014"/>
    <w:rsid w:val="7DA6BA36"/>
    <w:rsid w:val="7DABE59B"/>
    <w:rsid w:val="7DAD1CB3"/>
    <w:rsid w:val="7DDFD0B0"/>
    <w:rsid w:val="7DEDB272"/>
    <w:rsid w:val="7DF6343E"/>
    <w:rsid w:val="7DFC8A92"/>
    <w:rsid w:val="7DFCA3A0"/>
    <w:rsid w:val="7DFDF7F8"/>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5</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1-29T12:16:28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